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A3F02" w14:textId="77777777" w:rsidR="00B42497" w:rsidRDefault="002B7F86" w:rsidP="00B42497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1751A52C" w:rsidR="00C104EA" w:rsidRPr="00B42497" w:rsidRDefault="00B42497" w:rsidP="00B42497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Behavior Technician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B42497" w:rsidRDefault="002B7F86" w:rsidP="00B4249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B42497" w:rsidRDefault="002B7F86" w:rsidP="00B4249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B42497" w:rsidRDefault="002B7F86" w:rsidP="00B4249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31CEC188" w14:textId="77777777" w:rsidR="00B42497" w:rsidRDefault="002B7F86" w:rsidP="00B4249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6C60A44" w14:textId="77777777" w:rsidR="00B42497" w:rsidRDefault="00B42497" w:rsidP="00B4249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a Behavior Technician</w:t>
      </w:r>
      <w:r w:rsidRPr="00B42497">
        <w:rPr>
          <w:rFonts w:ascii="Arial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t [XXXYYYY organization]. My …… years of service at the same designation at [XXXXYYY organization] matches well with the requirements needed for this role.</w:t>
      </w:r>
    </w:p>
    <w:p w14:paraId="4A6154A9" w14:textId="77777777" w:rsidR="00B42497" w:rsidRDefault="00B42497" w:rsidP="00B4249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ith a strong network of professional educational qualifications and committed service, I am sure to provide the best results for your patients in your organization. [XXX organization] has set the benchmark in the field of medicine due to its supreme quality of services to its patients.</w:t>
      </w:r>
    </w:p>
    <w:p w14:paraId="1158EA55" w14:textId="2EA4C224" w:rsidR="00B42497" w:rsidRPr="00B42497" w:rsidRDefault="00B42497" w:rsidP="00B4249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n my current role at [YYY organization], I oversee managing different patients who are sick or are prone to behavioral illness frequently. This role helped me understand various procedures and guidelines surrounding the field </w:t>
      </w: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ike: -</w:t>
      </w:r>
    </w:p>
    <w:p w14:paraId="1330C2BE" w14:textId="51D58E92" w:rsidR="00B42497" w:rsidRPr="00B42497" w:rsidRDefault="00B42497" w:rsidP="00B42497">
      <w:pPr>
        <w:pStyle w:val="ListParagraph"/>
        <w:numPr>
          <w:ilvl w:val="0"/>
          <w:numId w:val="11"/>
        </w:numPr>
        <w:tabs>
          <w:tab w:val="clear" w:pos="720"/>
        </w:tabs>
        <w:spacing w:before="240"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edicine and science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0ABB2B6" w14:textId="1C889DAF" w:rsidR="00B42497" w:rsidRPr="00B42497" w:rsidRDefault="00B42497" w:rsidP="00B42497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</w:t>
      </w: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adership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5F3D917" w14:textId="40161286" w:rsidR="00B42497" w:rsidRPr="00B42497" w:rsidRDefault="00B42497" w:rsidP="00B42497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havioral analysi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6DC338D" w14:textId="29D17141" w:rsidR="00B42497" w:rsidRPr="00B42497" w:rsidRDefault="00B42497" w:rsidP="00B42497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bservation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8B28D26" w14:textId="62F28488" w:rsidR="00B42497" w:rsidRPr="00B42497" w:rsidRDefault="00B42497" w:rsidP="00B42497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nderstand the patient’s mental condition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4DDDE58" w14:textId="0CD33EE9" w:rsidR="00B42497" w:rsidRPr="00B42497" w:rsidRDefault="00B42497" w:rsidP="00B42497">
      <w:pPr>
        <w:numPr>
          <w:ilvl w:val="0"/>
          <w:numId w:val="11"/>
        </w:numPr>
        <w:tabs>
          <w:tab w:val="clear" w:pos="72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mmunication with staff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EA7B341" w14:textId="1F211A88" w:rsidR="00B42497" w:rsidRPr="00B42497" w:rsidRDefault="00B42497" w:rsidP="00B42497">
      <w:pPr>
        <w:numPr>
          <w:ilvl w:val="0"/>
          <w:numId w:val="11"/>
        </w:numPr>
        <w:tabs>
          <w:tab w:val="clear" w:pos="720"/>
        </w:tabs>
        <w:spacing w:after="240"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ssessing the condition of the patients easily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B61705E" w14:textId="3AA6F1BB" w:rsidR="00B42497" w:rsidRPr="00B42497" w:rsidRDefault="00B42497" w:rsidP="00B42497">
      <w:pPr>
        <w:spacing w:before="24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iven an opportunity, I assure you to give my best to this job and become an asset to your organization.</w:t>
      </w:r>
    </w:p>
    <w:p w14:paraId="593DD2D1" w14:textId="77777777" w:rsidR="00B42497" w:rsidRPr="00B42497" w:rsidRDefault="00B42497" w:rsidP="00B42497">
      <w:pPr>
        <w:spacing w:before="24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33CD8114" w14:textId="77777777" w:rsidR="00B42497" w:rsidRPr="00B42497" w:rsidRDefault="00B42497" w:rsidP="00B42497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DDDBE58" w14:textId="77777777" w:rsidR="00B42497" w:rsidRPr="00B42497" w:rsidRDefault="00B42497" w:rsidP="00B42497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6EDC2D41" w14:textId="77777777" w:rsidR="00B42497" w:rsidRPr="00B42497" w:rsidRDefault="00B42497" w:rsidP="00B42497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4249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1437D701" w14:textId="77777777" w:rsidR="00B42497" w:rsidRDefault="00B42497" w:rsidP="00C104EA">
      <w:pPr>
        <w:rPr>
          <w:lang w:val="en-US"/>
        </w:rPr>
      </w:pPr>
    </w:p>
    <w:p w14:paraId="5C722D51" w14:textId="77777777" w:rsidR="00B42497" w:rsidRDefault="00B42497" w:rsidP="00C104EA">
      <w:pPr>
        <w:rPr>
          <w:lang w:val="en-US"/>
        </w:rPr>
      </w:pPr>
    </w:p>
    <w:p w14:paraId="1CBC9EB2" w14:textId="77777777" w:rsidR="00B42497" w:rsidRDefault="00B42497" w:rsidP="00C104EA">
      <w:pPr>
        <w:rPr>
          <w:lang w:val="en-US"/>
        </w:rPr>
      </w:pPr>
    </w:p>
    <w:p w14:paraId="082E0BBD" w14:textId="2341573E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784FA4"/>
    <w:multiLevelType w:val="multilevel"/>
    <w:tmpl w:val="F44E0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249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3</Words>
  <Characters>145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663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havior Technician Cover Letter Sample</dc:title>
  <dc:subject>Create your Cover Letter using Free Behavior Technician Cover Letter Sample Template</dc:subject>
  <dc:creator>Qwikresume.com</dc:creator>
  <dcterms:created xsi:type="dcterms:W3CDTF">2021-11-01T05:28:00Z</dcterms:created>
  <dcterms:modified xsi:type="dcterms:W3CDTF">2021-11-01T05:28:00Z</dcterms:modified>
  <cp:category>Healthcare &amp; Wellbeing</cp:category>
</cp:coreProperties>
</file>